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FF92AC" w14:textId="77777777" w:rsidR="008F537F" w:rsidRPr="005C3A0A" w:rsidRDefault="008F537F" w:rsidP="008F537F">
      <w:pPr>
        <w:bidi w:val="0"/>
        <w:jc w:val="center"/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</w:pPr>
      <w:r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 xml:space="preserve">Form 1: Project Closing Checklist                     </w:t>
      </w:r>
      <w:r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  <w:rtl/>
        </w:rPr>
        <w:t>نموذج 1: طلبات اغلاق مشروع</w:t>
      </w:r>
    </w:p>
    <w:tbl>
      <w:tblPr>
        <w:tblStyle w:val="a6"/>
        <w:tblW w:w="4849" w:type="pct"/>
        <w:jc w:val="center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243"/>
        <w:gridCol w:w="2529"/>
        <w:gridCol w:w="2765"/>
        <w:gridCol w:w="908"/>
        <w:gridCol w:w="1543"/>
        <w:gridCol w:w="1454"/>
      </w:tblGrid>
      <w:tr w:rsidR="008F537F" w:rsidRPr="005C3A0A" w14:paraId="3D87FD11" w14:textId="77777777" w:rsidTr="00581DEE">
        <w:trPr>
          <w:trHeight w:val="20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4AAAA0A8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ject Number:</w:t>
            </w:r>
          </w:p>
        </w:tc>
        <w:tc>
          <w:tcPr>
            <w:tcW w:w="1945" w:type="pct"/>
            <w:gridSpan w:val="2"/>
          </w:tcPr>
          <w:p w14:paraId="0EE23483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17053326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رقم المشروع:</w:t>
            </w:r>
          </w:p>
        </w:tc>
      </w:tr>
      <w:tr w:rsidR="008F537F" w:rsidRPr="005C3A0A" w14:paraId="4619A022" w14:textId="77777777" w:rsidTr="00581DEE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25043ADC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incipal Investigator Name:</w:t>
            </w:r>
          </w:p>
        </w:tc>
        <w:tc>
          <w:tcPr>
            <w:tcW w:w="1945" w:type="pct"/>
            <w:gridSpan w:val="2"/>
          </w:tcPr>
          <w:p w14:paraId="2E52E0EA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3C8B466D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سم الباحث الرئيس:</w:t>
            </w:r>
          </w:p>
        </w:tc>
      </w:tr>
      <w:tr w:rsidR="008F537F" w:rsidRPr="005C3A0A" w14:paraId="7E34306A" w14:textId="77777777" w:rsidTr="00581DEE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60211EB4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niversity ID:</w:t>
            </w:r>
          </w:p>
        </w:tc>
        <w:tc>
          <w:tcPr>
            <w:tcW w:w="1945" w:type="pct"/>
            <w:gridSpan w:val="2"/>
          </w:tcPr>
          <w:p w14:paraId="71A3BDDF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31B81617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قم الوظيفي:</w:t>
            </w:r>
          </w:p>
        </w:tc>
      </w:tr>
      <w:tr w:rsidR="008F537F" w:rsidRPr="005C3A0A" w14:paraId="368A6C5E" w14:textId="77777777" w:rsidTr="00581DEE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33325E53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partment and College:</w:t>
            </w:r>
          </w:p>
        </w:tc>
        <w:tc>
          <w:tcPr>
            <w:tcW w:w="1945" w:type="pct"/>
            <w:gridSpan w:val="2"/>
          </w:tcPr>
          <w:p w14:paraId="2E596DE5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37D9B891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قسم والكلية:</w:t>
            </w:r>
          </w:p>
        </w:tc>
      </w:tr>
      <w:tr w:rsidR="008F537F" w:rsidRPr="005C3A0A" w14:paraId="427F44A4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776C15E1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-23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#</w:t>
            </w:r>
          </w:p>
        </w:tc>
        <w:tc>
          <w:tcPr>
            <w:tcW w:w="1339" w:type="pct"/>
            <w:tcBorders>
              <w:right w:val="nil"/>
            </w:tcBorders>
            <w:shd w:val="clear" w:color="auto" w:fill="DEEAF6" w:themeFill="accent1" w:themeFillTint="33"/>
            <w:vAlign w:val="center"/>
          </w:tcPr>
          <w:p w14:paraId="089060BD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5DBD9D9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مستند</w:t>
            </w:r>
          </w:p>
        </w:tc>
        <w:tc>
          <w:tcPr>
            <w:tcW w:w="481" w:type="pct"/>
            <w:shd w:val="clear" w:color="auto" w:fill="DEEAF6" w:themeFill="accent1" w:themeFillTint="33"/>
            <w:vAlign w:val="center"/>
          </w:tcPr>
          <w:p w14:paraId="7E413398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ttached</w:t>
            </w:r>
          </w:p>
          <w:p w14:paraId="26653F4A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رفق</w:t>
            </w:r>
          </w:p>
        </w:tc>
        <w:tc>
          <w:tcPr>
            <w:tcW w:w="817" w:type="pct"/>
            <w:tcBorders>
              <w:top w:val="nil"/>
              <w:right w:val="nil"/>
            </w:tcBorders>
            <w:shd w:val="clear" w:color="auto" w:fill="DEEAF6" w:themeFill="accent1" w:themeFillTint="33"/>
            <w:vAlign w:val="center"/>
          </w:tcPr>
          <w:p w14:paraId="1539B11C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tes</w:t>
            </w:r>
          </w:p>
        </w:tc>
        <w:tc>
          <w:tcPr>
            <w:tcW w:w="770" w:type="pct"/>
            <w:tcBorders>
              <w:top w:val="nil"/>
              <w:left w:val="nil"/>
            </w:tcBorders>
            <w:shd w:val="clear" w:color="auto" w:fill="DEEAF6" w:themeFill="accent1" w:themeFillTint="33"/>
            <w:vAlign w:val="center"/>
          </w:tcPr>
          <w:p w14:paraId="614C2DA0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8F537F" w:rsidRPr="005C3A0A" w14:paraId="1CB74D2D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2779288A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6E14EB41" w14:textId="77777777" w:rsidR="008F537F" w:rsidRPr="005C3A0A" w:rsidRDefault="008F537F" w:rsidP="00581DEE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rm 1: Project Closing</w:t>
            </w:r>
            <w:r w:rsidRPr="005C3A0A">
              <w:rPr>
                <w:rFonts w:asciiTheme="majorBidi" w:eastAsia="Times New Roman" w:hAnsiTheme="majorBidi" w:cstheme="majorBidi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hecklist (this form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33921480" w14:textId="77777777" w:rsidR="008F537F" w:rsidRPr="005C3A0A" w:rsidRDefault="008F537F" w:rsidP="00581DE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1: طلبات اغلاق مشروع (هذا النموذج)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1124770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06293DF5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773A901B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3C66245C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3F188A72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2B83FBC0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py of Contrac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015DC168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سخة من العقد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202795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04D15F4B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6F416FAD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21162958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358DB636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189418D3" w14:textId="77777777" w:rsidR="008F537F" w:rsidRPr="005C3A0A" w:rsidRDefault="008F537F" w:rsidP="00581DEE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rom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2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: Technical Repor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04891D04" w14:textId="77777777" w:rsidR="008F537F" w:rsidRPr="005C3A0A" w:rsidRDefault="008F537F" w:rsidP="00581DE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2: التقرير الفن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922521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1B2AC513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52D71A3B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70942697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6A3CDBA0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3BC26DFB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py of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search Output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2D01FC65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سخة من المخرجات البحثي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982855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403C69BC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68B1303B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435F9A9F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7E9962EA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D74B925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eb of Science Report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61EFB04F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تقارير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eb of Science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609233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434BA7CE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48717343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513C3D9A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5BB91F7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47DB8028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Citation Report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4AD046B0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تقارير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Citation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807462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3334A4B5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059F7445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160662F2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0F14222D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126FDB09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rm 3: Financial Repor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6832B512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نموذج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: التقرير المال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216926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7C595458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0A05A7E3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760B81C7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0E0E893A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EB32918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rm 4 for every item type in Form 3 with all receipts in Arabic and Saudi Riyal (numbered and ordered according to Form 4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1A3C724F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نموذج 4 لكل بند في نموذج 3 مع ارفاق جميع </w:t>
            </w:r>
            <w:r w:rsidRPr="005C3A0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فواتير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الايصالات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باللغة العربية وبعملة الريال السعودي (مرقمة ومرتبة حسب نموذج 4)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918443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1BFA0C74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62BC8A1E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187B2339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327EAA2D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405355FE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orm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5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: Receipt of the Administration Fee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5816BC5A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5: إيصال دفع الرسوم الإداري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027833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7B44A2AE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1321F330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26B3602F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70310AE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BA3CE48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cture is Given by Consultan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362D8FA7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م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تقديم محاضرة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ن المستشار الدول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1288809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0CECB7F0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7059237D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6A7F668F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A7DA299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0D391E9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ed changes to the project (team members, idea, budget, etc.)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on the official forms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5F9178AD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أي موافقات لتغيير المشروع (مثل تغيير الفريق أو العنوان أو الميزانية، الخ)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لى النماذج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عتمد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464890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6ACF674D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31BAE8BD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348E7C3A" w14:textId="77777777" w:rsidR="008F537F" w:rsidRDefault="008F537F" w:rsidP="008F537F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b/>
          <w:bCs/>
          <w:sz w:val="28"/>
          <w:szCs w:val="28"/>
        </w:rPr>
      </w:pPr>
    </w:p>
    <w:p w14:paraId="594095B6" w14:textId="77777777" w:rsidR="008F537F" w:rsidRDefault="008F537F" w:rsidP="008F537F">
      <w:pPr>
        <w:pStyle w:val="2"/>
        <w:bidi w:val="0"/>
        <w:ind w:left="720" w:hanging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pprovals</w:t>
      </w:r>
      <w:r w:rsidRPr="009B7B4B">
        <w:rPr>
          <w:rFonts w:ascii="Times New Roman" w:hAnsi="Times New Roman" w:hint="cs"/>
          <w:b/>
          <w:bCs/>
          <w:sz w:val="24"/>
          <w:szCs w:val="24"/>
          <w:rtl/>
        </w:rPr>
        <w:t>إقرار صحة المعلومات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</w:t>
      </w:r>
    </w:p>
    <w:p w14:paraId="1DBC3C63" w14:textId="15FDB6A5" w:rsidR="008F537F" w:rsidRDefault="008F537F" w:rsidP="008F537F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tl/>
        </w:rPr>
      </w:pPr>
      <w:r>
        <w:rPr>
          <w:rFonts w:hint="cs"/>
          <w:rtl/>
        </w:rPr>
        <w:t xml:space="preserve">أقر </w:t>
      </w:r>
      <w:r w:rsidR="00F43A3C">
        <w:rPr>
          <w:rFonts w:hint="cs"/>
          <w:rtl/>
        </w:rPr>
        <w:t xml:space="preserve">أنا الباحث الرئيس </w:t>
      </w:r>
      <w:r>
        <w:rPr>
          <w:rFonts w:hint="cs"/>
          <w:rtl/>
        </w:rPr>
        <w:t>بصحة ودقة المعلومات المذكورة أعلاه.</w:t>
      </w:r>
    </w:p>
    <w:p w14:paraId="59657090" w14:textId="13275550" w:rsidR="008F537F" w:rsidRDefault="008F537F" w:rsidP="008F537F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  <w:r>
        <w:t>I</w:t>
      </w:r>
      <w:r w:rsidR="00F43A3C">
        <w:t xml:space="preserve">, </w:t>
      </w:r>
      <w:r w:rsidR="00F43A3C" w:rsidRPr="00F43A3C">
        <w:t>the principal investigator</w:t>
      </w:r>
      <w:r w:rsidR="00F43A3C">
        <w:t>,</w:t>
      </w:r>
      <w:r>
        <w:t xml:space="preserve"> </w:t>
      </w:r>
      <w:bookmarkStart w:id="0" w:name="_GoBack"/>
      <w:bookmarkEnd w:id="0"/>
      <w:r>
        <w:t>hereby state the accuracy and correctness of the above provided information.</w:t>
      </w:r>
    </w:p>
    <w:p w14:paraId="239C32E9" w14:textId="77777777" w:rsidR="008F537F" w:rsidRPr="002063C1" w:rsidRDefault="008F537F" w:rsidP="008F537F">
      <w:pPr>
        <w:bidi w:val="0"/>
        <w:rPr>
          <w:rtl/>
        </w:rPr>
      </w:pP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2436"/>
        <w:gridCol w:w="2436"/>
        <w:gridCol w:w="2434"/>
        <w:gridCol w:w="2430"/>
      </w:tblGrid>
      <w:tr w:rsidR="00D30D81" w14:paraId="46C7588C" w14:textId="77777777" w:rsidTr="00D30D81">
        <w:trPr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1FC056E2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Official</w:t>
            </w:r>
            <w:r>
              <w:rPr>
                <w:b/>
                <w:bCs/>
                <w:rtl/>
              </w:rPr>
              <w:t xml:space="preserve"> </w:t>
            </w:r>
          </w:p>
          <w:p w14:paraId="30D1D666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معتمد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7D1AC6AA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Financial Auditor</w:t>
            </w:r>
          </w:p>
          <w:p w14:paraId="07447022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  <w:rtl/>
              </w:rPr>
              <w:t>المدقق المالي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678E6BF1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>Scientific Auditor</w:t>
            </w:r>
          </w:p>
          <w:p w14:paraId="5DCFE11A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مدقق الفني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0AFB9983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Principal Investigator</w:t>
            </w:r>
          </w:p>
          <w:p w14:paraId="713CDBC0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باحث الرئيس</w:t>
            </w:r>
          </w:p>
        </w:tc>
      </w:tr>
      <w:tr w:rsidR="00D30D81" w14:paraId="11EE2DC7" w14:textId="77777777" w:rsidTr="00D30D81">
        <w:trPr>
          <w:trHeight w:val="458"/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CE02D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1F13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1F7FD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387D1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30D81" w14:paraId="62ABA593" w14:textId="77777777" w:rsidTr="00D30D81">
        <w:trPr>
          <w:trHeight w:val="260"/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795EDE64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b/>
                <w:bCs/>
                <w:rtl/>
              </w:rPr>
              <w:t>التاريخ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47869DE2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b/>
                <w:bCs/>
                <w:rtl/>
              </w:rPr>
              <w:t>التاريخ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1263D52D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b/>
                <w:bCs/>
                <w:rtl/>
              </w:rPr>
              <w:t>التاريخ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1AF5CC4F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b/>
                <w:bCs/>
                <w:rtl/>
              </w:rPr>
              <w:t>التاريخ</w:t>
            </w:r>
          </w:p>
        </w:tc>
      </w:tr>
      <w:tr w:rsidR="00D30D81" w14:paraId="4EFB0B2D" w14:textId="77777777" w:rsidTr="00D30D81">
        <w:trPr>
          <w:trHeight w:val="458"/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BDF0D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F014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F20EE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F396F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30D81" w14:paraId="2608CF53" w14:textId="77777777" w:rsidTr="00D30D81">
        <w:trPr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  <w:hideMark/>
          </w:tcPr>
          <w:p w14:paraId="0FE88B80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 xml:space="preserve">التوقيع 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673C7248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التوقيع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  <w:hideMark/>
          </w:tcPr>
          <w:p w14:paraId="14F92A9F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 xml:space="preserve">التوقيع 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  <w:hideMark/>
          </w:tcPr>
          <w:p w14:paraId="35E4CFE8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 xml:space="preserve">التوقيع </w:t>
            </w:r>
          </w:p>
        </w:tc>
      </w:tr>
      <w:tr w:rsidR="00D30D81" w14:paraId="45940D06" w14:textId="77777777" w:rsidTr="00D30D81">
        <w:trPr>
          <w:trHeight w:val="1061"/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6670A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BB3D6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F0456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65127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</w:tr>
    </w:tbl>
    <w:p w14:paraId="750A17D0" w14:textId="3AD511CF" w:rsidR="00E60CA7" w:rsidRPr="008F537F" w:rsidRDefault="00E60CA7" w:rsidP="008F537F">
      <w:pPr>
        <w:jc w:val="lowKashida"/>
        <w:rPr>
          <w:rFonts w:ascii="Traditional Arabic" w:hAnsi="Traditional Arabic" w:cs="Traditional Arabic" w:hint="cs"/>
          <w:b/>
          <w:bCs/>
          <w:sz w:val="32"/>
          <w:szCs w:val="32"/>
        </w:rPr>
      </w:pPr>
    </w:p>
    <w:sectPr w:rsidR="00E60CA7" w:rsidRPr="008F537F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8EB7B8" w14:textId="77777777" w:rsidR="005E4BFA" w:rsidRDefault="005E4BFA" w:rsidP="00E356CC">
      <w:pPr>
        <w:spacing w:after="0" w:line="240" w:lineRule="auto"/>
      </w:pPr>
      <w:r>
        <w:separator/>
      </w:r>
    </w:p>
  </w:endnote>
  <w:endnote w:type="continuationSeparator" w:id="0">
    <w:p w14:paraId="598395BE" w14:textId="77777777" w:rsidR="005E4BFA" w:rsidRDefault="005E4BFA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DCB370" w14:textId="77777777" w:rsidR="005E4BFA" w:rsidRDefault="005E4BFA" w:rsidP="00E356CC">
      <w:pPr>
        <w:spacing w:after="0" w:line="240" w:lineRule="auto"/>
      </w:pPr>
      <w:r>
        <w:separator/>
      </w:r>
    </w:p>
  </w:footnote>
  <w:footnote w:type="continuationSeparator" w:id="0">
    <w:p w14:paraId="20C3B4E9" w14:textId="77777777" w:rsidR="005E4BFA" w:rsidRDefault="005E4BFA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  <w:lang w:eastAsia="ja-JP"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7C715D"/>
    <w:multiLevelType w:val="hybridMultilevel"/>
    <w:tmpl w:val="B4083206"/>
    <w:lvl w:ilvl="0" w:tplc="0C7EA0F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D505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3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E4BFA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537F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A11E8"/>
    <w:rsid w:val="00BB08FC"/>
    <w:rsid w:val="00BB67D9"/>
    <w:rsid w:val="00BC78BB"/>
    <w:rsid w:val="00BD1022"/>
    <w:rsid w:val="00BD4567"/>
    <w:rsid w:val="00BE2114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30D81"/>
    <w:rsid w:val="00D4351E"/>
    <w:rsid w:val="00D56DFB"/>
    <w:rsid w:val="00D82D46"/>
    <w:rsid w:val="00D95A20"/>
    <w:rsid w:val="00D96826"/>
    <w:rsid w:val="00DD644F"/>
    <w:rsid w:val="00DE5F67"/>
    <w:rsid w:val="00E049F1"/>
    <w:rsid w:val="00E20CA8"/>
    <w:rsid w:val="00E356CC"/>
    <w:rsid w:val="00E51786"/>
    <w:rsid w:val="00E60CA7"/>
    <w:rsid w:val="00E61D44"/>
    <w:rsid w:val="00E7620B"/>
    <w:rsid w:val="00E9470D"/>
    <w:rsid w:val="00ED4EEA"/>
    <w:rsid w:val="00ED5C18"/>
    <w:rsid w:val="00F0209E"/>
    <w:rsid w:val="00F43A3C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537F"/>
    <w:pPr>
      <w:bidi/>
    </w:pPr>
  </w:style>
  <w:style w:type="paragraph" w:styleId="2">
    <w:name w:val="heading 2"/>
    <w:basedOn w:val="a"/>
    <w:next w:val="a"/>
    <w:link w:val="2Char"/>
    <w:uiPriority w:val="9"/>
    <w:unhideWhenUsed/>
    <w:qFormat/>
    <w:rsid w:val="008F53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2Char">
    <w:name w:val="عنوان 2 Char"/>
    <w:basedOn w:val="a0"/>
    <w:link w:val="2"/>
    <w:uiPriority w:val="9"/>
    <w:rsid w:val="008F53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Bander M. Albarakati</cp:lastModifiedBy>
  <cp:revision>4</cp:revision>
  <cp:lastPrinted>2023-12-11T06:45:00Z</cp:lastPrinted>
  <dcterms:created xsi:type="dcterms:W3CDTF">2024-04-17T09:20:00Z</dcterms:created>
  <dcterms:modified xsi:type="dcterms:W3CDTF">2025-10-29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